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ee maximum sampled depth for seasonal CTD casts. Average (min/max) aragonite saturation state and salinity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ee maximum sampled depth for seasonal CTD casts. Average (min/max) aragonite saturation state and salinity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2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4"/>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9)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5-10T17:45:03Z</dcterms:created>
  <dcterms:modified xsi:type="dcterms:W3CDTF">2019-05-10T17: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